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76ED" w:rsidRPr="00001DF9" w:rsidRDefault="00001DF9" w:rsidP="008C4C01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001DF9">
        <w:rPr>
          <w:rFonts w:ascii="Arial" w:hAnsi="Arial" w:cs="Arial"/>
          <w:b/>
          <w:bCs/>
          <w:sz w:val="24"/>
          <w:szCs w:val="24"/>
        </w:rPr>
        <w:t>Teksti k fotografijam</w:t>
      </w:r>
    </w:p>
    <w:p w:rsidR="002270CE" w:rsidRPr="0012660E" w:rsidRDefault="002270CE" w:rsidP="008C4C01">
      <w:pPr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sl-SI"/>
        </w:rPr>
        <w:drawing>
          <wp:inline distT="0" distB="0" distL="0" distR="0">
            <wp:extent cx="4800600" cy="3199341"/>
            <wp:effectExtent l="0" t="0" r="0" b="127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641" cy="3210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0CE" w:rsidRDefault="002270CE" w:rsidP="008C4C0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ominsko obeležje o spuščanju zavezniške pomoči na Dolgo njivo 1944/45 z ostanki letalskega transportnega zabojnika. Obeležje je postavil gorenjski odbor borcev Koroškega odreda 25. julija 1998 (Foto: Vili Vogelnik)</w:t>
      </w:r>
    </w:p>
    <w:p w:rsidR="008253D4" w:rsidRDefault="008253D4" w:rsidP="008C4C01">
      <w:pPr>
        <w:jc w:val="both"/>
        <w:rPr>
          <w:rFonts w:ascii="Arial" w:hAnsi="Arial" w:cs="Arial"/>
          <w:sz w:val="24"/>
          <w:szCs w:val="24"/>
        </w:rPr>
      </w:pPr>
    </w:p>
    <w:p w:rsidR="008253D4" w:rsidRPr="0012660E" w:rsidRDefault="008253D4" w:rsidP="008C4C0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sl-SI"/>
        </w:rPr>
        <w:drawing>
          <wp:inline distT="0" distB="0" distL="0" distR="0">
            <wp:extent cx="4914900" cy="3276600"/>
            <wp:effectExtent l="0" t="0" r="0" b="0"/>
            <wp:docPr id="7" name="Slika 7" descr="Slika, ki vsebuje besede zunanje, ploskev, prst, leta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lika 7" descr="Slika, ki vsebuje besede zunanje, ploskev, prst, letalo&#10;&#10;Opis je samodejno ustvarjen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660E" w:rsidRPr="0012660E" w:rsidRDefault="00765E91" w:rsidP="008C4C0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Štirimotorni a</w:t>
      </w:r>
      <w:r w:rsidR="008253D4">
        <w:rPr>
          <w:rFonts w:ascii="Arial" w:hAnsi="Arial" w:cs="Arial"/>
          <w:sz w:val="24"/>
          <w:szCs w:val="24"/>
        </w:rPr>
        <w:t>meriški bombnik B</w:t>
      </w:r>
      <w:r>
        <w:rPr>
          <w:rFonts w:ascii="Arial" w:hAnsi="Arial" w:cs="Arial"/>
          <w:sz w:val="24"/>
          <w:szCs w:val="24"/>
        </w:rPr>
        <w:t>-24 »</w:t>
      </w:r>
      <w:proofErr w:type="spellStart"/>
      <w:r>
        <w:rPr>
          <w:rFonts w:ascii="Arial" w:hAnsi="Arial" w:cs="Arial"/>
          <w:sz w:val="24"/>
          <w:szCs w:val="24"/>
        </w:rPr>
        <w:t>Liberator</w:t>
      </w:r>
      <w:proofErr w:type="spellEnd"/>
      <w:r>
        <w:rPr>
          <w:rFonts w:ascii="Arial" w:hAnsi="Arial" w:cs="Arial"/>
          <w:sz w:val="24"/>
          <w:szCs w:val="24"/>
        </w:rPr>
        <w:t>«. Prirejen se je najpogosteje uporabljal za dostavo zavezniške pomoči s spuščanjem zabojnikov iz zraka (Foto:</w:t>
      </w:r>
      <w:r w:rsidR="00576DEC">
        <w:rPr>
          <w:rFonts w:ascii="Arial" w:hAnsi="Arial" w:cs="Arial"/>
          <w:sz w:val="24"/>
          <w:szCs w:val="24"/>
        </w:rPr>
        <w:t xml:space="preserve"> arhiv J. Kavar</w:t>
      </w:r>
      <w:r>
        <w:rPr>
          <w:rFonts w:ascii="Arial" w:hAnsi="Arial" w:cs="Arial"/>
          <w:sz w:val="24"/>
          <w:szCs w:val="24"/>
        </w:rPr>
        <w:t>)</w:t>
      </w:r>
    </w:p>
    <w:p w:rsidR="00D866D9" w:rsidRDefault="00D866D9" w:rsidP="008C4C01">
      <w:pPr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sl-SI"/>
        </w:rPr>
        <w:lastRenderedPageBreak/>
        <w:drawing>
          <wp:inline distT="0" distB="0" distL="0" distR="0">
            <wp:extent cx="4371975" cy="4389324"/>
            <wp:effectExtent l="0" t="0" r="0" b="0"/>
            <wp:docPr id="8" name="Slika 8" descr="Slika, ki vsebuje besede prst, zunanje, staro, umazan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lika 8" descr="Slika, ki vsebuje besede prst, zunanje, staro, umazano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806" cy="4402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D9" w:rsidRPr="0012660E" w:rsidRDefault="00D866D9" w:rsidP="008C4C0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etalski zabojnik tip »C« prirejen za dostavo dolgocevnega orožja ali večjih delov radijskih naprav (Foto: </w:t>
      </w:r>
      <w:r w:rsidR="00576DEC">
        <w:rPr>
          <w:rFonts w:ascii="Arial" w:hAnsi="Arial" w:cs="Arial"/>
          <w:sz w:val="24"/>
          <w:szCs w:val="24"/>
        </w:rPr>
        <w:t>arhiv J. Kavar</w:t>
      </w:r>
      <w:r>
        <w:rPr>
          <w:rFonts w:ascii="Arial" w:hAnsi="Arial" w:cs="Arial"/>
          <w:sz w:val="24"/>
          <w:szCs w:val="24"/>
        </w:rPr>
        <w:t>)</w:t>
      </w:r>
    </w:p>
    <w:p w:rsidR="00576DEC" w:rsidRDefault="00576DEC" w:rsidP="008C4C01">
      <w:pPr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sl-SI"/>
        </w:rPr>
        <w:drawing>
          <wp:inline distT="0" distB="0" distL="0" distR="0">
            <wp:extent cx="6264489" cy="3048000"/>
            <wp:effectExtent l="0" t="0" r="3175" b="0"/>
            <wp:docPr id="9" name="Slika 9" descr="Slika, ki vsebuje besede zunanje, narava, ljudje, pobočje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lika 9" descr="Slika, ki vsebuje besede zunanje, narava, ljudje, pobočje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334" cy="3049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4C3E" w:rsidRPr="0012660E" w:rsidRDefault="00DD1DA9" w:rsidP="008C4C0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rtizani </w:t>
      </w:r>
      <w:proofErr w:type="spellStart"/>
      <w:r>
        <w:rPr>
          <w:rFonts w:ascii="Arial" w:hAnsi="Arial" w:cs="Arial"/>
          <w:sz w:val="24"/>
          <w:szCs w:val="24"/>
        </w:rPr>
        <w:t>Vzhodnokoroškega</w:t>
      </w:r>
      <w:proofErr w:type="spellEnd"/>
      <w:r>
        <w:rPr>
          <w:rFonts w:ascii="Arial" w:hAnsi="Arial" w:cs="Arial"/>
          <w:sz w:val="24"/>
          <w:szCs w:val="24"/>
        </w:rPr>
        <w:t xml:space="preserve"> odreda</w:t>
      </w:r>
      <w:r w:rsidR="00576DEC">
        <w:rPr>
          <w:rFonts w:ascii="Arial" w:hAnsi="Arial" w:cs="Arial"/>
          <w:sz w:val="24"/>
          <w:szCs w:val="24"/>
        </w:rPr>
        <w:t xml:space="preserve"> zbirajo zabojnike </w:t>
      </w:r>
      <w:r w:rsidR="006F1D2B">
        <w:rPr>
          <w:rFonts w:ascii="Arial" w:hAnsi="Arial" w:cs="Arial"/>
          <w:sz w:val="24"/>
          <w:szCs w:val="24"/>
        </w:rPr>
        <w:t xml:space="preserve">in zavoje </w:t>
      </w:r>
      <w:r w:rsidR="00576DEC">
        <w:rPr>
          <w:rFonts w:ascii="Arial" w:hAnsi="Arial" w:cs="Arial"/>
          <w:sz w:val="24"/>
          <w:szCs w:val="24"/>
        </w:rPr>
        <w:t>z zavezniško pomočjo na spuščališču pod Raduho 1944, med njimi v sredini zavezniški častnik</w:t>
      </w:r>
      <w:r w:rsidR="006F1D2B">
        <w:rPr>
          <w:rFonts w:ascii="Arial" w:hAnsi="Arial" w:cs="Arial"/>
          <w:sz w:val="24"/>
          <w:szCs w:val="24"/>
        </w:rPr>
        <w:t xml:space="preserve"> s šapko na glavi</w:t>
      </w:r>
      <w:r w:rsidR="00576DEC">
        <w:rPr>
          <w:rFonts w:ascii="Arial" w:hAnsi="Arial" w:cs="Arial"/>
          <w:sz w:val="24"/>
          <w:szCs w:val="24"/>
        </w:rPr>
        <w:t xml:space="preserve"> </w:t>
      </w:r>
      <w:r w:rsidR="004241B7" w:rsidRPr="004241B7">
        <w:rPr>
          <w:rFonts w:ascii="Arial" w:hAnsi="Arial" w:cs="Arial"/>
          <w:sz w:val="24"/>
          <w:szCs w:val="24"/>
        </w:rPr>
        <w:t>(Foto: spletna stran Združenja borcev za ohranjanje vrednot NOB Zgornje Savinjske doline)</w:t>
      </w:r>
    </w:p>
    <w:p w:rsidR="00D866D9" w:rsidRDefault="006F4C3E" w:rsidP="008C4C01">
      <w:pPr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sl-SI"/>
        </w:rPr>
        <w:lastRenderedPageBreak/>
        <w:drawing>
          <wp:inline distT="0" distB="0" distL="0" distR="0">
            <wp:extent cx="3238500" cy="5318008"/>
            <wp:effectExtent l="0" t="0" r="0" b="0"/>
            <wp:docPr id="10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87" cy="533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4C3E" w:rsidRDefault="006F4C3E" w:rsidP="008C4C0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talski zabojnik tip »C« za transport dolgocevnega orožja in večjih predmetov ter/ali zavojev eksploziva, vžigalnikov, streliva za puške itd. (Foto: arhiv J. Kavar)</w:t>
      </w:r>
    </w:p>
    <w:p w:rsidR="00DD1DA9" w:rsidRDefault="00DD1DA9" w:rsidP="008C4C01">
      <w:pPr>
        <w:jc w:val="both"/>
        <w:rPr>
          <w:rFonts w:ascii="Arial" w:hAnsi="Arial" w:cs="Arial"/>
          <w:sz w:val="24"/>
          <w:szCs w:val="24"/>
        </w:rPr>
      </w:pPr>
    </w:p>
    <w:p w:rsidR="00DD1DA9" w:rsidRDefault="00DD1DA9" w:rsidP="008C4C01">
      <w:pPr>
        <w:jc w:val="both"/>
        <w:rPr>
          <w:rFonts w:ascii="Arial" w:hAnsi="Arial" w:cs="Arial"/>
          <w:sz w:val="24"/>
          <w:szCs w:val="24"/>
        </w:rPr>
      </w:pPr>
      <w:r w:rsidRPr="00DD1DA9">
        <w:rPr>
          <w:noProof/>
          <w:lang w:eastAsia="sl-SI"/>
        </w:rPr>
        <w:lastRenderedPageBreak/>
        <w:drawing>
          <wp:inline distT="0" distB="0" distL="0" distR="0">
            <wp:extent cx="5162550" cy="3316505"/>
            <wp:effectExtent l="0" t="0" r="0" b="0"/>
            <wp:docPr id="2" name="Slika 2" descr="Slika, ki vsebuje besede letenje, zunanje, zrak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ka 2" descr="Slika, ki vsebuje besede letenje, zunanje, zrak&#10;&#10;Opis je samodejno ustvarjen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3445" cy="3329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DA9" w:rsidRPr="008C4C01" w:rsidRDefault="004241B7" w:rsidP="008C4C0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uščanje zabojnikov v Zgornje Savinjski dolini novembra 1944 iz letala B-24 »</w:t>
      </w:r>
      <w:proofErr w:type="spellStart"/>
      <w:r>
        <w:rPr>
          <w:rFonts w:ascii="Arial" w:hAnsi="Arial" w:cs="Arial"/>
          <w:sz w:val="24"/>
          <w:szCs w:val="24"/>
        </w:rPr>
        <w:t>Liberator</w:t>
      </w:r>
      <w:proofErr w:type="spellEnd"/>
      <w:r>
        <w:rPr>
          <w:rFonts w:ascii="Arial" w:hAnsi="Arial" w:cs="Arial"/>
          <w:sz w:val="24"/>
          <w:szCs w:val="24"/>
        </w:rPr>
        <w:t>« (Foto: spletna stran Združenja borcev za ohranjanje vrednot NOB Zgornje Savinjske doline)</w:t>
      </w:r>
    </w:p>
    <w:sectPr w:rsidR="00DD1DA9" w:rsidRPr="008C4C01" w:rsidSect="003142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7729C" w:rsidRDefault="00D7729C" w:rsidP="006F4C3E">
      <w:pPr>
        <w:spacing w:after="0" w:line="240" w:lineRule="auto"/>
      </w:pPr>
      <w:r>
        <w:separator/>
      </w:r>
    </w:p>
  </w:endnote>
  <w:endnote w:type="continuationSeparator" w:id="0">
    <w:p w:rsidR="00D7729C" w:rsidRDefault="00D7729C" w:rsidP="006F4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7729C" w:rsidRDefault="00D7729C" w:rsidP="006F4C3E">
      <w:pPr>
        <w:spacing w:after="0" w:line="240" w:lineRule="auto"/>
      </w:pPr>
      <w:r>
        <w:separator/>
      </w:r>
    </w:p>
  </w:footnote>
  <w:footnote w:type="continuationSeparator" w:id="0">
    <w:p w:rsidR="00D7729C" w:rsidRDefault="00D7729C" w:rsidP="006F4C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LAwMjU1MzU3Mzc1N7ZU0lEKTi0uzszPAykwrAUAYc8q7ywAAAA="/>
  </w:docVars>
  <w:rsids>
    <w:rsidRoot w:val="008C4C01"/>
    <w:rsid w:val="00001DF9"/>
    <w:rsid w:val="0005385E"/>
    <w:rsid w:val="001076ED"/>
    <w:rsid w:val="0012660E"/>
    <w:rsid w:val="002270CE"/>
    <w:rsid w:val="002A6758"/>
    <w:rsid w:val="00314273"/>
    <w:rsid w:val="004241B7"/>
    <w:rsid w:val="0054600E"/>
    <w:rsid w:val="00576DEC"/>
    <w:rsid w:val="006F1D2B"/>
    <w:rsid w:val="006F4C3E"/>
    <w:rsid w:val="00765E91"/>
    <w:rsid w:val="008253D4"/>
    <w:rsid w:val="008C4C01"/>
    <w:rsid w:val="00CA2E3D"/>
    <w:rsid w:val="00D7729C"/>
    <w:rsid w:val="00D866D9"/>
    <w:rsid w:val="00DD1D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31427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6F4C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6F4C3E"/>
  </w:style>
  <w:style w:type="paragraph" w:styleId="Noga">
    <w:name w:val="footer"/>
    <w:basedOn w:val="Navaden"/>
    <w:link w:val="NogaZnak"/>
    <w:uiPriority w:val="99"/>
    <w:unhideWhenUsed/>
    <w:rsid w:val="006F4C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6F4C3E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CA2E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A2E3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z Kavar</dc:creator>
  <cp:lastModifiedBy>Jure</cp:lastModifiedBy>
  <cp:revision>2</cp:revision>
  <dcterms:created xsi:type="dcterms:W3CDTF">2022-02-08T20:26:00Z</dcterms:created>
  <dcterms:modified xsi:type="dcterms:W3CDTF">2022-02-08T20:26:00Z</dcterms:modified>
</cp:coreProperties>
</file>